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70E4C" w:rsidRDefault="00F03C8C">
      <w:bookmarkStart w:id="0" w:name="_GoBack"/>
      <w:r>
        <w:rPr>
          <w:noProof/>
        </w:rPr>
        <w:drawing>
          <wp:inline distT="0" distB="0" distL="0" distR="0">
            <wp:extent cx="5943600" cy="5100320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#1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00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  <w:r>
        <w:rPr>
          <w:noProof/>
        </w:rPr>
        <w:lastRenderedPageBreak/>
        <w:drawing>
          <wp:inline distT="0" distB="0" distL="0" distR="0">
            <wp:extent cx="5943600" cy="4774565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#2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74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943600" cy="337375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#3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73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70E4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c0NjM1NTAzNDAyMDJU0lEKTi0uzszPAykwrAUAkVdc3iwAAAA="/>
  </w:docVars>
  <w:rsids>
    <w:rsidRoot w:val="00DE30AA"/>
    <w:rsid w:val="00270E4C"/>
    <w:rsid w:val="00C6506E"/>
    <w:rsid w:val="00DE30AA"/>
    <w:rsid w:val="00F03C8C"/>
    <w:rsid w:val="00FE49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2FEEC5A-4000-4B32-BB0D-5F8014CE61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0</Words>
  <Characters>3</Characters>
  <Application>Microsoft Office Word</Application>
  <DocSecurity>0</DocSecurity>
  <Lines>1</Lines>
  <Paragraphs>1</Paragraphs>
  <ScaleCrop>false</ScaleCrop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alwahab alrashed</dc:creator>
  <cp:keywords/>
  <dc:description/>
  <cp:lastModifiedBy>abdualwahab alrashed</cp:lastModifiedBy>
  <cp:revision>2</cp:revision>
  <dcterms:created xsi:type="dcterms:W3CDTF">2017-08-23T04:35:00Z</dcterms:created>
  <dcterms:modified xsi:type="dcterms:W3CDTF">2017-08-23T04:36:00Z</dcterms:modified>
</cp:coreProperties>
</file>